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32A07" w14:textId="289D9CA2" w:rsidR="00061D29" w:rsidRDefault="00F45A44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HAPTER 2: LITERATURE REVIEW</w:t>
      </w:r>
    </w:p>
    <w:p w14:paraId="418EAE58" w14:textId="2F17BF50" w:rsidR="00F45A44" w:rsidRDefault="00F45A44">
      <w:pPr>
        <w:rPr>
          <w:rFonts w:ascii="Times New Roman" w:hAnsi="Times New Roman" w:cs="Times New Roman"/>
          <w:sz w:val="28"/>
          <w:szCs w:val="28"/>
        </w:rPr>
      </w:pPr>
    </w:p>
    <w:p w14:paraId="5D2517AE" w14:textId="36A05B5E" w:rsidR="00221C80" w:rsidRDefault="00F45A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1 Chapter Overview</w:t>
      </w:r>
    </w:p>
    <w:p w14:paraId="5F627316" w14:textId="77777777" w:rsidR="009F735A" w:rsidRDefault="009F735A">
      <w:pPr>
        <w:rPr>
          <w:rFonts w:ascii="Times New Roman" w:hAnsi="Times New Roman" w:cs="Times New Roman"/>
          <w:sz w:val="28"/>
          <w:szCs w:val="28"/>
        </w:rPr>
      </w:pPr>
    </w:p>
    <w:p w14:paraId="6D6981A8" w14:textId="595D96AB" w:rsidR="00221C80" w:rsidRDefault="00F45A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2</w:t>
      </w:r>
      <w:r w:rsidR="001136A8">
        <w:rPr>
          <w:rFonts w:ascii="Times New Roman" w:hAnsi="Times New Roman" w:cs="Times New Roman"/>
          <w:sz w:val="28"/>
          <w:szCs w:val="28"/>
        </w:rPr>
        <w:t xml:space="preserve"> Concept Map</w:t>
      </w:r>
    </w:p>
    <w:p w14:paraId="1B37F024" w14:textId="77777777" w:rsidR="009F735A" w:rsidRDefault="009F735A">
      <w:pPr>
        <w:rPr>
          <w:rFonts w:ascii="Times New Roman" w:hAnsi="Times New Roman" w:cs="Times New Roman"/>
          <w:sz w:val="28"/>
          <w:szCs w:val="28"/>
        </w:rPr>
      </w:pPr>
    </w:p>
    <w:p w14:paraId="6E3B8D7F" w14:textId="3576CC64" w:rsidR="00F45A44" w:rsidRDefault="00F45A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.3 Literature review of the </w:t>
      </w:r>
      <w:r w:rsidR="00CF4030">
        <w:rPr>
          <w:rFonts w:ascii="Times New Roman" w:hAnsi="Times New Roman" w:cs="Times New Roman"/>
          <w:sz w:val="28"/>
          <w:szCs w:val="28"/>
        </w:rPr>
        <w:t xml:space="preserve">Problem </w:t>
      </w:r>
      <w:r w:rsidR="00117DEB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>omain</w:t>
      </w:r>
    </w:p>
    <w:p w14:paraId="5357883C" w14:textId="40CD5CED" w:rsidR="00F45A44" w:rsidRDefault="00F45A4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2.3.1 Introduction to NLP</w:t>
      </w:r>
    </w:p>
    <w:p w14:paraId="0EB2E074" w14:textId="249F0C19" w:rsidR="0061788D" w:rsidRDefault="0061788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904A98">
        <w:rPr>
          <w:rFonts w:ascii="Times New Roman" w:hAnsi="Times New Roman" w:cs="Times New Roman"/>
          <w:sz w:val="28"/>
          <w:szCs w:val="28"/>
        </w:rPr>
        <w:t xml:space="preserve"> 2.3.2</w:t>
      </w:r>
      <w:r w:rsidR="009D58AC">
        <w:rPr>
          <w:rFonts w:ascii="Times New Roman" w:hAnsi="Times New Roman" w:cs="Times New Roman"/>
          <w:sz w:val="28"/>
          <w:szCs w:val="28"/>
        </w:rPr>
        <w:t xml:space="preserve"> </w:t>
      </w:r>
      <w:r w:rsidR="00C0564C">
        <w:rPr>
          <w:rFonts w:ascii="Times New Roman" w:hAnsi="Times New Roman" w:cs="Times New Roman"/>
          <w:sz w:val="28"/>
          <w:szCs w:val="28"/>
        </w:rPr>
        <w:t>Text</w:t>
      </w:r>
      <w:r w:rsidR="00F21956">
        <w:rPr>
          <w:rFonts w:ascii="Times New Roman" w:hAnsi="Times New Roman" w:cs="Times New Roman"/>
          <w:sz w:val="28"/>
          <w:szCs w:val="28"/>
        </w:rPr>
        <w:t>-</w:t>
      </w:r>
      <w:r w:rsidR="00C0564C">
        <w:rPr>
          <w:rFonts w:ascii="Times New Roman" w:hAnsi="Times New Roman" w:cs="Times New Roman"/>
          <w:sz w:val="28"/>
          <w:szCs w:val="28"/>
        </w:rPr>
        <w:t>based sentiment analysis</w:t>
      </w:r>
    </w:p>
    <w:p w14:paraId="070BEF40" w14:textId="0526D92A" w:rsidR="00C0564C" w:rsidRDefault="00C0564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2.3.3</w:t>
      </w:r>
      <w:r w:rsidR="00606561">
        <w:rPr>
          <w:rFonts w:ascii="Times New Roman" w:hAnsi="Times New Roman" w:cs="Times New Roman"/>
          <w:sz w:val="28"/>
          <w:szCs w:val="28"/>
        </w:rPr>
        <w:t xml:space="preserve"> </w:t>
      </w:r>
      <w:r w:rsidR="00640D23">
        <w:rPr>
          <w:rFonts w:ascii="Times New Roman" w:hAnsi="Times New Roman" w:cs="Times New Roman"/>
          <w:sz w:val="28"/>
          <w:szCs w:val="28"/>
        </w:rPr>
        <w:t>Book recommendation system using sentiment analysis</w:t>
      </w:r>
    </w:p>
    <w:p w14:paraId="252F7DD8" w14:textId="39C54DBF" w:rsidR="00C637EC" w:rsidRDefault="00C637E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553157">
        <w:rPr>
          <w:rFonts w:ascii="Times New Roman" w:hAnsi="Times New Roman" w:cs="Times New Roman"/>
          <w:sz w:val="28"/>
          <w:szCs w:val="28"/>
        </w:rPr>
        <w:t>2.3.4 Issues related to finding books</w:t>
      </w:r>
    </w:p>
    <w:p w14:paraId="2112EFFF" w14:textId="77777777" w:rsidR="00221C80" w:rsidRDefault="00221C80">
      <w:pPr>
        <w:rPr>
          <w:rFonts w:ascii="Times New Roman" w:hAnsi="Times New Roman" w:cs="Times New Roman"/>
          <w:sz w:val="28"/>
          <w:szCs w:val="28"/>
        </w:rPr>
      </w:pPr>
    </w:p>
    <w:p w14:paraId="41E62735" w14:textId="00DFEEE9" w:rsidR="00577DE3" w:rsidRDefault="00FE13B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4 Literature review on existing work</w:t>
      </w:r>
    </w:p>
    <w:p w14:paraId="1D103019" w14:textId="5C2EF645" w:rsidR="002E388E" w:rsidRDefault="002E38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2.4.1</w:t>
      </w:r>
      <w:r w:rsidR="005A6563">
        <w:rPr>
          <w:rFonts w:ascii="Times New Roman" w:hAnsi="Times New Roman" w:cs="Times New Roman"/>
          <w:sz w:val="28"/>
          <w:szCs w:val="28"/>
        </w:rPr>
        <w:t xml:space="preserve"> Identifying </w:t>
      </w:r>
      <w:r w:rsidR="001037BA">
        <w:rPr>
          <w:rFonts w:ascii="Times New Roman" w:hAnsi="Times New Roman" w:cs="Times New Roman"/>
          <w:sz w:val="28"/>
          <w:szCs w:val="28"/>
        </w:rPr>
        <w:t>users’</w:t>
      </w:r>
      <w:r w:rsidR="00FB2FEE">
        <w:rPr>
          <w:rFonts w:ascii="Times New Roman" w:hAnsi="Times New Roman" w:cs="Times New Roman"/>
          <w:sz w:val="28"/>
          <w:szCs w:val="28"/>
        </w:rPr>
        <w:t xml:space="preserve"> preference</w:t>
      </w:r>
      <w:r w:rsidR="00736E82">
        <w:rPr>
          <w:rFonts w:ascii="Times New Roman" w:hAnsi="Times New Roman" w:cs="Times New Roman"/>
          <w:sz w:val="28"/>
          <w:szCs w:val="28"/>
        </w:rPr>
        <w:t xml:space="preserve"> using </w:t>
      </w:r>
      <w:r w:rsidR="00E72DF0">
        <w:rPr>
          <w:rFonts w:ascii="Times New Roman" w:hAnsi="Times New Roman" w:cs="Times New Roman"/>
          <w:sz w:val="28"/>
          <w:szCs w:val="28"/>
        </w:rPr>
        <w:t>social media data</w:t>
      </w:r>
    </w:p>
    <w:p w14:paraId="19E422EF" w14:textId="6D3C6FD5" w:rsidR="00E72DF0" w:rsidRDefault="00E72DF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2.4.2 </w:t>
      </w:r>
      <w:r w:rsidR="006E2991">
        <w:rPr>
          <w:rFonts w:ascii="Times New Roman" w:hAnsi="Times New Roman" w:cs="Times New Roman"/>
          <w:sz w:val="28"/>
          <w:szCs w:val="28"/>
        </w:rPr>
        <w:t xml:space="preserve">Comparing </w:t>
      </w:r>
      <w:r w:rsidR="002715E0">
        <w:rPr>
          <w:rFonts w:ascii="Times New Roman" w:hAnsi="Times New Roman" w:cs="Times New Roman"/>
          <w:sz w:val="28"/>
          <w:szCs w:val="28"/>
        </w:rPr>
        <w:t>existing book recommendation systems</w:t>
      </w:r>
    </w:p>
    <w:p w14:paraId="5594F04A" w14:textId="508804E9" w:rsidR="002715E0" w:rsidRDefault="002715E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707373">
        <w:rPr>
          <w:rFonts w:ascii="Times New Roman" w:hAnsi="Times New Roman" w:cs="Times New Roman"/>
          <w:sz w:val="28"/>
          <w:szCs w:val="28"/>
        </w:rPr>
        <w:t xml:space="preserve">2.4.3 benchmarking the literature </w:t>
      </w:r>
      <w:r w:rsidR="00FD702A">
        <w:rPr>
          <w:rFonts w:ascii="Times New Roman" w:hAnsi="Times New Roman" w:cs="Times New Roman"/>
          <w:sz w:val="28"/>
          <w:szCs w:val="28"/>
        </w:rPr>
        <w:t>of the existing systems</w:t>
      </w:r>
    </w:p>
    <w:p w14:paraId="50CA7A1E" w14:textId="77777777" w:rsidR="00221C80" w:rsidRDefault="00221C80">
      <w:pPr>
        <w:rPr>
          <w:rFonts w:ascii="Times New Roman" w:hAnsi="Times New Roman" w:cs="Times New Roman"/>
          <w:sz w:val="28"/>
          <w:szCs w:val="28"/>
        </w:rPr>
      </w:pPr>
    </w:p>
    <w:p w14:paraId="36A3C3F3" w14:textId="173E5095" w:rsidR="00FD702A" w:rsidRDefault="00FD702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5 Literature review on technologies</w:t>
      </w:r>
    </w:p>
    <w:p w14:paraId="0DF65E28" w14:textId="1A8A189B" w:rsidR="00DC6002" w:rsidRDefault="00C0385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2.5.1 data pre</w:t>
      </w:r>
      <w:r w:rsidR="001037BA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processing </w:t>
      </w:r>
      <w:r w:rsidR="00DC6002">
        <w:rPr>
          <w:rFonts w:ascii="Times New Roman" w:hAnsi="Times New Roman" w:cs="Times New Roman"/>
          <w:sz w:val="28"/>
          <w:szCs w:val="28"/>
        </w:rPr>
        <w:t>technologies</w:t>
      </w:r>
    </w:p>
    <w:p w14:paraId="654A18F7" w14:textId="7665DAA4" w:rsidR="00BF6D7A" w:rsidRDefault="00BF6D7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2.5.1.1 Data preprocessing tools and libraries </w:t>
      </w:r>
    </w:p>
    <w:p w14:paraId="2A9DBC7D" w14:textId="01115023" w:rsidR="00E65235" w:rsidRDefault="00E6523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081DA5">
        <w:rPr>
          <w:rFonts w:ascii="Times New Roman" w:hAnsi="Times New Roman" w:cs="Times New Roman"/>
          <w:sz w:val="28"/>
          <w:szCs w:val="28"/>
        </w:rPr>
        <w:t xml:space="preserve"> 2.5.1.</w:t>
      </w:r>
      <w:r w:rsidR="00BF6D7A">
        <w:rPr>
          <w:rFonts w:ascii="Times New Roman" w:hAnsi="Times New Roman" w:cs="Times New Roman"/>
          <w:sz w:val="28"/>
          <w:szCs w:val="28"/>
        </w:rPr>
        <w:t>2</w:t>
      </w:r>
      <w:r w:rsidR="00081DA5">
        <w:rPr>
          <w:rFonts w:ascii="Times New Roman" w:hAnsi="Times New Roman" w:cs="Times New Roman"/>
          <w:sz w:val="28"/>
          <w:szCs w:val="28"/>
        </w:rPr>
        <w:t xml:space="preserve"> Data cleansing</w:t>
      </w:r>
    </w:p>
    <w:p w14:paraId="5D82ADBC" w14:textId="5C649B23" w:rsidR="00BF6D7A" w:rsidRDefault="00081DA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2.5.1.</w:t>
      </w:r>
      <w:r w:rsidR="00BF6D7A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Stop word remova</w:t>
      </w:r>
      <w:r w:rsidR="00BF6D7A">
        <w:rPr>
          <w:rFonts w:ascii="Times New Roman" w:hAnsi="Times New Roman" w:cs="Times New Roman"/>
          <w:sz w:val="28"/>
          <w:szCs w:val="28"/>
        </w:rPr>
        <w:t>l</w:t>
      </w:r>
    </w:p>
    <w:p w14:paraId="164085F0" w14:textId="3A2F5B60" w:rsidR="00150FC7" w:rsidRDefault="00150FC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2.5.2 </w:t>
      </w:r>
      <w:r w:rsidR="00C77043">
        <w:rPr>
          <w:rFonts w:ascii="Times New Roman" w:hAnsi="Times New Roman" w:cs="Times New Roman"/>
          <w:sz w:val="28"/>
          <w:szCs w:val="28"/>
        </w:rPr>
        <w:t>Sentiment</w:t>
      </w:r>
      <w:r w:rsidR="00867DDF">
        <w:rPr>
          <w:rFonts w:ascii="Times New Roman" w:hAnsi="Times New Roman" w:cs="Times New Roman"/>
          <w:sz w:val="28"/>
          <w:szCs w:val="28"/>
        </w:rPr>
        <w:t xml:space="preserve"> analysis mood detection</w:t>
      </w:r>
    </w:p>
    <w:p w14:paraId="069DBC53" w14:textId="19558238" w:rsidR="00867DDF" w:rsidRDefault="009E78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2.5.3 Machine</w:t>
      </w:r>
      <w:r w:rsidR="007A0BB1">
        <w:rPr>
          <w:rFonts w:ascii="Times New Roman" w:hAnsi="Times New Roman" w:cs="Times New Roman"/>
          <w:sz w:val="28"/>
          <w:szCs w:val="28"/>
        </w:rPr>
        <w:t xml:space="preserve"> learning recommendation system</w:t>
      </w:r>
    </w:p>
    <w:p w14:paraId="756C5C80" w14:textId="77777777" w:rsidR="00221C80" w:rsidRDefault="00221C80">
      <w:pPr>
        <w:rPr>
          <w:rFonts w:ascii="Times New Roman" w:hAnsi="Times New Roman" w:cs="Times New Roman"/>
          <w:sz w:val="28"/>
          <w:szCs w:val="28"/>
        </w:rPr>
      </w:pPr>
    </w:p>
    <w:p w14:paraId="2D00413D" w14:textId="27B12A39" w:rsidR="0073429C" w:rsidRDefault="003A636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2.6 </w:t>
      </w:r>
      <w:r w:rsidR="00FE260E">
        <w:rPr>
          <w:rFonts w:ascii="Times New Roman" w:hAnsi="Times New Roman" w:cs="Times New Roman"/>
          <w:sz w:val="28"/>
          <w:szCs w:val="28"/>
        </w:rPr>
        <w:t>Literature review Evaluation and</w:t>
      </w:r>
      <w:r w:rsidR="00316279">
        <w:rPr>
          <w:rFonts w:ascii="Times New Roman" w:hAnsi="Times New Roman" w:cs="Times New Roman"/>
          <w:sz w:val="28"/>
          <w:szCs w:val="28"/>
        </w:rPr>
        <w:t xml:space="preserve"> benchmarking</w:t>
      </w:r>
    </w:p>
    <w:p w14:paraId="5B7E1B04" w14:textId="7076A0FA" w:rsidR="000C71B6" w:rsidRDefault="000C71B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A269FC">
        <w:rPr>
          <w:rFonts w:ascii="Times New Roman" w:hAnsi="Times New Roman" w:cs="Times New Roman"/>
          <w:sz w:val="28"/>
          <w:szCs w:val="28"/>
        </w:rPr>
        <w:t xml:space="preserve">2.6.1 </w:t>
      </w:r>
      <w:r w:rsidR="000861AA">
        <w:rPr>
          <w:rFonts w:ascii="Times New Roman" w:hAnsi="Times New Roman" w:cs="Times New Roman"/>
          <w:sz w:val="28"/>
          <w:szCs w:val="28"/>
        </w:rPr>
        <w:t>M</w:t>
      </w:r>
      <w:r w:rsidR="008E7CBD">
        <w:rPr>
          <w:rFonts w:ascii="Times New Roman" w:hAnsi="Times New Roman" w:cs="Times New Roman"/>
          <w:sz w:val="28"/>
          <w:szCs w:val="28"/>
        </w:rPr>
        <w:t>L model benchmarking</w:t>
      </w:r>
    </w:p>
    <w:p w14:paraId="3A705D04" w14:textId="12CBE975" w:rsidR="008E7CBD" w:rsidRDefault="008E7CB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9F735A">
        <w:rPr>
          <w:rFonts w:ascii="Times New Roman" w:hAnsi="Times New Roman" w:cs="Times New Roman"/>
          <w:sz w:val="28"/>
          <w:szCs w:val="28"/>
        </w:rPr>
        <w:t xml:space="preserve"> </w:t>
      </w:r>
      <w:r w:rsidR="001E1174">
        <w:rPr>
          <w:rFonts w:ascii="Times New Roman" w:hAnsi="Times New Roman" w:cs="Times New Roman"/>
          <w:sz w:val="28"/>
          <w:szCs w:val="28"/>
        </w:rPr>
        <w:t xml:space="preserve"> 2.6.1.1 </w:t>
      </w:r>
      <w:r w:rsidR="005E55D6">
        <w:rPr>
          <w:rFonts w:ascii="Times New Roman" w:hAnsi="Times New Roman" w:cs="Times New Roman"/>
          <w:sz w:val="28"/>
          <w:szCs w:val="28"/>
        </w:rPr>
        <w:t>Model a</w:t>
      </w:r>
      <w:r w:rsidR="001E1174">
        <w:rPr>
          <w:rFonts w:ascii="Times New Roman" w:hAnsi="Times New Roman" w:cs="Times New Roman"/>
          <w:sz w:val="28"/>
          <w:szCs w:val="28"/>
        </w:rPr>
        <w:t>ccuracy score</w:t>
      </w:r>
    </w:p>
    <w:p w14:paraId="33C81072" w14:textId="33C7E0AE" w:rsidR="001E1174" w:rsidRDefault="001E117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9F735A">
        <w:rPr>
          <w:rFonts w:ascii="Times New Roman" w:hAnsi="Times New Roman" w:cs="Times New Roman"/>
          <w:sz w:val="28"/>
          <w:szCs w:val="28"/>
        </w:rPr>
        <w:t xml:space="preserve"> </w:t>
      </w:r>
      <w:r w:rsidR="00997B4C">
        <w:rPr>
          <w:rFonts w:ascii="Times New Roman" w:hAnsi="Times New Roman" w:cs="Times New Roman"/>
          <w:sz w:val="28"/>
          <w:szCs w:val="28"/>
        </w:rPr>
        <w:t xml:space="preserve">2.6.1.2 </w:t>
      </w:r>
      <w:r w:rsidR="005E55D6">
        <w:rPr>
          <w:rFonts w:ascii="Times New Roman" w:hAnsi="Times New Roman" w:cs="Times New Roman"/>
          <w:sz w:val="28"/>
          <w:szCs w:val="28"/>
        </w:rPr>
        <w:t>Model r</w:t>
      </w:r>
      <w:r w:rsidR="00997B4C">
        <w:rPr>
          <w:rFonts w:ascii="Times New Roman" w:hAnsi="Times New Roman" w:cs="Times New Roman"/>
          <w:sz w:val="28"/>
          <w:szCs w:val="28"/>
        </w:rPr>
        <w:t>ecall score</w:t>
      </w:r>
    </w:p>
    <w:p w14:paraId="2DF3F39F" w14:textId="16034F60" w:rsidR="00E173D9" w:rsidRDefault="00E173D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9F735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2.6.1.3</w:t>
      </w:r>
      <w:r w:rsidR="005E55D6">
        <w:rPr>
          <w:rFonts w:ascii="Times New Roman" w:hAnsi="Times New Roman" w:cs="Times New Roman"/>
          <w:sz w:val="28"/>
          <w:szCs w:val="28"/>
        </w:rPr>
        <w:t xml:space="preserve"> Model precision score</w:t>
      </w:r>
    </w:p>
    <w:p w14:paraId="753FA79F" w14:textId="77777777" w:rsidR="00150FC7" w:rsidRDefault="00150FC7">
      <w:pPr>
        <w:rPr>
          <w:rFonts w:ascii="Times New Roman" w:hAnsi="Times New Roman" w:cs="Times New Roman"/>
          <w:sz w:val="28"/>
          <w:szCs w:val="28"/>
        </w:rPr>
      </w:pPr>
    </w:p>
    <w:p w14:paraId="07049F23" w14:textId="00532846" w:rsidR="00D65DF2" w:rsidRDefault="00DC6002" w:rsidP="003819E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</w:p>
    <w:p w14:paraId="1ADEEA30" w14:textId="76C4B86A" w:rsidR="00EB7C8C" w:rsidRPr="00F45A44" w:rsidRDefault="00EB7C8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</w:p>
    <w:p w14:paraId="38DF1AA6" w14:textId="77777777" w:rsidR="00F45A44" w:rsidRPr="00F45A44" w:rsidRDefault="00F45A44">
      <w:pPr>
        <w:rPr>
          <w:rFonts w:ascii="Times New Roman" w:hAnsi="Times New Roman" w:cs="Times New Roman"/>
          <w:sz w:val="32"/>
          <w:szCs w:val="32"/>
        </w:rPr>
      </w:pPr>
    </w:p>
    <w:sectPr w:rsidR="00F45A44" w:rsidRPr="00F45A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sDS2NLU0MTUwsjBU0lEKTi0uzszPAykwrAUAV5VAtiwAAAA="/>
  </w:docVars>
  <w:rsids>
    <w:rsidRoot w:val="00F45A44"/>
    <w:rsid w:val="00024FB9"/>
    <w:rsid w:val="00061D29"/>
    <w:rsid w:val="00081DA5"/>
    <w:rsid w:val="000861AA"/>
    <w:rsid w:val="000C6000"/>
    <w:rsid w:val="000C71B6"/>
    <w:rsid w:val="001037BA"/>
    <w:rsid w:val="001136A8"/>
    <w:rsid w:val="00117DEB"/>
    <w:rsid w:val="00150FC7"/>
    <w:rsid w:val="001E1174"/>
    <w:rsid w:val="00221C80"/>
    <w:rsid w:val="002715E0"/>
    <w:rsid w:val="002E388E"/>
    <w:rsid w:val="00316279"/>
    <w:rsid w:val="003819E9"/>
    <w:rsid w:val="003A6361"/>
    <w:rsid w:val="00553157"/>
    <w:rsid w:val="00577DE3"/>
    <w:rsid w:val="005A6563"/>
    <w:rsid w:val="005E55D6"/>
    <w:rsid w:val="00606561"/>
    <w:rsid w:val="0061788D"/>
    <w:rsid w:val="00640D23"/>
    <w:rsid w:val="006E2991"/>
    <w:rsid w:val="00707373"/>
    <w:rsid w:val="0073429C"/>
    <w:rsid w:val="00736E82"/>
    <w:rsid w:val="007A0BB1"/>
    <w:rsid w:val="007F0E83"/>
    <w:rsid w:val="00867DDF"/>
    <w:rsid w:val="008E7CBD"/>
    <w:rsid w:val="00904A98"/>
    <w:rsid w:val="00997B4C"/>
    <w:rsid w:val="009D58AC"/>
    <w:rsid w:val="009E78D8"/>
    <w:rsid w:val="009F735A"/>
    <w:rsid w:val="00A23447"/>
    <w:rsid w:val="00A269FC"/>
    <w:rsid w:val="00BF6D7A"/>
    <w:rsid w:val="00C03850"/>
    <w:rsid w:val="00C0564C"/>
    <w:rsid w:val="00C637EC"/>
    <w:rsid w:val="00C77043"/>
    <w:rsid w:val="00CF4030"/>
    <w:rsid w:val="00D65DF2"/>
    <w:rsid w:val="00DC6002"/>
    <w:rsid w:val="00E173D9"/>
    <w:rsid w:val="00E65235"/>
    <w:rsid w:val="00E72DF0"/>
    <w:rsid w:val="00EB7C8C"/>
    <w:rsid w:val="00F21956"/>
    <w:rsid w:val="00F45A44"/>
    <w:rsid w:val="00FB2FEE"/>
    <w:rsid w:val="00FD702A"/>
    <w:rsid w:val="00FE13BF"/>
    <w:rsid w:val="00FE2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769B8"/>
  <w15:chartTrackingRefBased/>
  <w15:docId w15:val="{F9400008-D666-42F8-8A6B-66ADE1E95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70DFBA-E43F-4A15-BCB2-CFCD76693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esh Fernando</dc:creator>
  <cp:keywords/>
  <dc:description/>
  <cp:lastModifiedBy>Senesh Fernando</cp:lastModifiedBy>
  <cp:revision>2</cp:revision>
  <dcterms:created xsi:type="dcterms:W3CDTF">2022-11-20T09:24:00Z</dcterms:created>
  <dcterms:modified xsi:type="dcterms:W3CDTF">2022-11-20T09:24:00Z</dcterms:modified>
</cp:coreProperties>
</file>